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416474" w:rsidRPr="00B03C76" w14:paraId="0B2DE0E8" w14:textId="77777777">
        <w:trPr>
          <w:trHeight w:val="20"/>
          <w:jc w:val="center"/>
        </w:trPr>
        <w:tc>
          <w:tcPr>
            <w:tcW w:w="1186" w:type="pct"/>
          </w:tcPr>
          <w:p w14:paraId="6039766E" w14:textId="77777777" w:rsidR="00416474" w:rsidRPr="00B03C76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178144E3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</w:rPr>
            </w:pPr>
            <w:hyperlink r:id="rId7" w:history="1">
              <w:r w:rsidRPr="00B03C76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</w:rPr>
                <w:t xml:space="preserve">Journal of Experimental Agriculture International </w:t>
              </w:r>
            </w:hyperlink>
          </w:p>
          <w:p w14:paraId="553C73A8" w14:textId="77777777" w:rsidR="00416474" w:rsidRPr="00B03C76" w:rsidRDefault="00416474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</w:p>
        </w:tc>
      </w:tr>
      <w:tr w:rsidR="00416474" w:rsidRPr="00B03C76" w14:paraId="3F6D0C89" w14:textId="77777777">
        <w:trPr>
          <w:trHeight w:val="20"/>
          <w:jc w:val="center"/>
        </w:trPr>
        <w:tc>
          <w:tcPr>
            <w:tcW w:w="1186" w:type="pct"/>
          </w:tcPr>
          <w:p w14:paraId="7A19D4D5" w14:textId="77777777" w:rsidR="00416474" w:rsidRPr="00B03C76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C06E431" w14:textId="77777777" w:rsidR="00416474" w:rsidRPr="00B03C76" w:rsidRDefault="00010AB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EAI_159074</w:t>
            </w:r>
          </w:p>
        </w:tc>
      </w:tr>
      <w:tr w:rsidR="00416474" w:rsidRPr="00B03C76" w14:paraId="454F4A75" w14:textId="77777777">
        <w:trPr>
          <w:trHeight w:val="20"/>
          <w:jc w:val="center"/>
        </w:trPr>
        <w:tc>
          <w:tcPr>
            <w:tcW w:w="1186" w:type="pct"/>
          </w:tcPr>
          <w:p w14:paraId="5586AA5A" w14:textId="77777777" w:rsidR="00416474" w:rsidRPr="00B03C76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2A421C95" w14:textId="77777777" w:rsidR="00416474" w:rsidRPr="00B03C76" w:rsidRDefault="00F0467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>Deficit Irrigation and Precision Water Management: Climate-Smart Strategies for Sustainable Agriculture</w:t>
            </w:r>
          </w:p>
        </w:tc>
      </w:tr>
      <w:tr w:rsidR="00416474" w:rsidRPr="00B03C76" w14:paraId="424164C9" w14:textId="77777777">
        <w:trPr>
          <w:trHeight w:val="20"/>
          <w:jc w:val="center"/>
        </w:trPr>
        <w:tc>
          <w:tcPr>
            <w:tcW w:w="1186" w:type="pct"/>
          </w:tcPr>
          <w:p w14:paraId="0DE84B8A" w14:textId="77777777" w:rsidR="00416474" w:rsidRPr="00B03C76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23A6A93A" w14:textId="77777777" w:rsidR="00416474" w:rsidRPr="00B03C76" w:rsidRDefault="002801B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4BB6E379" w14:textId="77777777" w:rsidR="00416474" w:rsidRPr="00B03C76" w:rsidRDefault="0041647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1C445F7" w14:textId="77777777" w:rsidR="00416474" w:rsidRPr="00B03C76" w:rsidRDefault="0041647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9D71AB7" w14:textId="77777777" w:rsidR="00416474" w:rsidRPr="00B03C76" w:rsidRDefault="00416474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7C28D071" w14:textId="77777777" w:rsidR="00416474" w:rsidRPr="00B03C76" w:rsidRDefault="002801B7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B03C76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44D189D1" w14:textId="77777777" w:rsidR="00416474" w:rsidRPr="00B03C76" w:rsidRDefault="00416474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35A1000D" w14:textId="77777777" w:rsidR="00416474" w:rsidRPr="00B03C76" w:rsidRDefault="00416474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416474" w:rsidRPr="00B03C76" w14:paraId="3D268543" w14:textId="77777777">
        <w:trPr>
          <w:trHeight w:val="20"/>
          <w:jc w:val="center"/>
        </w:trPr>
        <w:tc>
          <w:tcPr>
            <w:tcW w:w="1666" w:type="pct"/>
            <w:noWrap/>
          </w:tcPr>
          <w:p w14:paraId="7C8BC67D" w14:textId="77777777" w:rsidR="00416474" w:rsidRPr="00B03C76" w:rsidRDefault="0041647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194AAC76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60C6F8DE" w14:textId="77777777" w:rsidR="00416474" w:rsidRPr="00B03C76" w:rsidRDefault="002801B7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B03C7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03C7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4C4639DC" w14:textId="77777777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388AB167" w14:textId="77777777">
        <w:trPr>
          <w:trHeight w:val="20"/>
          <w:jc w:val="center"/>
        </w:trPr>
        <w:tc>
          <w:tcPr>
            <w:tcW w:w="1666" w:type="pct"/>
            <w:noWrap/>
          </w:tcPr>
          <w:p w14:paraId="09D33B1A" w14:textId="77777777" w:rsidR="00416474" w:rsidRPr="00B03C76" w:rsidRDefault="002801B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078F0D2B" w14:textId="77777777" w:rsidR="00416474" w:rsidRPr="00B03C76" w:rsidRDefault="00416474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15F8F15B" w14:textId="77777777" w:rsidR="00416474" w:rsidRPr="00B03C76" w:rsidRDefault="00CD06FB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aper is good but lack of latest references.</w:t>
            </w:r>
          </w:p>
        </w:tc>
        <w:tc>
          <w:tcPr>
            <w:tcW w:w="1667" w:type="pct"/>
          </w:tcPr>
          <w:p w14:paraId="0A4FF585" w14:textId="48A4CE1F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3BC49E33" w14:textId="77777777" w:rsidR="00416474" w:rsidRPr="00B03C76" w:rsidRDefault="00416474">
      <w:pPr>
        <w:rPr>
          <w:rFonts w:ascii="Arial" w:hAnsi="Arial" w:cs="Arial"/>
          <w:sz w:val="20"/>
          <w:szCs w:val="20"/>
          <w:lang w:val="en-GB"/>
        </w:rPr>
      </w:pPr>
    </w:p>
    <w:p w14:paraId="00F5E5F2" w14:textId="77777777" w:rsidR="00416474" w:rsidRPr="00B03C76" w:rsidRDefault="00416474">
      <w:pPr>
        <w:rPr>
          <w:rFonts w:ascii="Arial" w:hAnsi="Arial" w:cs="Arial"/>
          <w:sz w:val="20"/>
          <w:szCs w:val="20"/>
          <w:lang w:val="en-GB"/>
        </w:rPr>
      </w:pPr>
    </w:p>
    <w:p w14:paraId="7483191A" w14:textId="73819A68" w:rsidR="00416474" w:rsidRPr="00B03C76" w:rsidRDefault="002801B7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B03C76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 xml:space="preserve">PART 2.1 (Objective </w:t>
      </w:r>
      <w:r w:rsidR="00406429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Evaluation</w:t>
      </w:r>
      <w:r w:rsidRPr="00B03C76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)</w:t>
      </w:r>
    </w:p>
    <w:p w14:paraId="6466F062" w14:textId="77777777" w:rsidR="00416474" w:rsidRPr="00B03C76" w:rsidRDefault="00416474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416474" w:rsidRPr="00B03C76" w14:paraId="2ED4B7F9" w14:textId="77777777">
        <w:trPr>
          <w:trHeight w:val="20"/>
          <w:jc w:val="center"/>
        </w:trPr>
        <w:tc>
          <w:tcPr>
            <w:tcW w:w="1666" w:type="pct"/>
            <w:noWrap/>
          </w:tcPr>
          <w:p w14:paraId="5C20C13B" w14:textId="77777777" w:rsidR="00416474" w:rsidRPr="00B03C76" w:rsidRDefault="0041647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FA1E845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3158983A" w14:textId="77777777" w:rsidR="00416474" w:rsidRPr="00B03C76" w:rsidRDefault="002801B7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B03C76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416474" w:rsidRPr="00B03C76" w14:paraId="5A2ECA73" w14:textId="77777777">
        <w:trPr>
          <w:trHeight w:val="20"/>
          <w:jc w:val="center"/>
        </w:trPr>
        <w:tc>
          <w:tcPr>
            <w:tcW w:w="1666" w:type="pct"/>
            <w:noWrap/>
          </w:tcPr>
          <w:p w14:paraId="31A28933" w14:textId="77777777" w:rsidR="00416474" w:rsidRPr="00B03C76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437636C7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920548C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8585A0C" w14:textId="77777777" w:rsidR="00416474" w:rsidRPr="00B03C76" w:rsidRDefault="00CD06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50835A5F" w14:textId="75846894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7B93" w:rsidRPr="00B03C76" w14:paraId="4234BD82" w14:textId="77777777">
        <w:trPr>
          <w:trHeight w:val="20"/>
          <w:jc w:val="center"/>
        </w:trPr>
        <w:tc>
          <w:tcPr>
            <w:tcW w:w="1666" w:type="pct"/>
            <w:noWrap/>
          </w:tcPr>
          <w:p w14:paraId="501972BF" w14:textId="77777777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7B53E279" w14:textId="77777777" w:rsidR="00C77B93" w:rsidRPr="00B03C76" w:rsidRDefault="00C77B93" w:rsidP="00C77B9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C243B09" w14:textId="77777777" w:rsidR="00C77B93" w:rsidRPr="00B03C76" w:rsidRDefault="00C77B93" w:rsidP="00C77B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4F9A481" w14:textId="77777777" w:rsidR="00C77B93" w:rsidRPr="00B03C76" w:rsidRDefault="00C77B93" w:rsidP="00C77B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2828D9B5" w14:textId="73ACF67D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7B93" w:rsidRPr="00B03C76" w14:paraId="649FE213" w14:textId="77777777">
        <w:trPr>
          <w:trHeight w:val="20"/>
          <w:jc w:val="center"/>
        </w:trPr>
        <w:tc>
          <w:tcPr>
            <w:tcW w:w="1666" w:type="pct"/>
            <w:noWrap/>
          </w:tcPr>
          <w:p w14:paraId="7C570C60" w14:textId="77777777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3282AB26" w14:textId="77777777" w:rsidR="00C77B93" w:rsidRPr="00B03C76" w:rsidRDefault="00C77B93" w:rsidP="00C77B9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9EC9669" w14:textId="77777777" w:rsidR="00C77B93" w:rsidRPr="00B03C76" w:rsidRDefault="00C77B93" w:rsidP="00C77B9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4533088" w14:textId="77777777" w:rsidR="00C77B93" w:rsidRPr="00B03C76" w:rsidRDefault="00C77B93" w:rsidP="00C77B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6679AAF2" w14:textId="4D791C02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7B93" w:rsidRPr="00B03C76" w14:paraId="464B60C6" w14:textId="77777777">
        <w:trPr>
          <w:trHeight w:val="20"/>
          <w:jc w:val="center"/>
        </w:trPr>
        <w:tc>
          <w:tcPr>
            <w:tcW w:w="1666" w:type="pct"/>
            <w:noWrap/>
          </w:tcPr>
          <w:p w14:paraId="64B0DCC6" w14:textId="77777777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70128B04" w14:textId="77777777" w:rsidR="00C77B93" w:rsidRPr="00B03C76" w:rsidRDefault="00C77B93" w:rsidP="00C77B9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26C18A9" w14:textId="77777777" w:rsidR="00C77B93" w:rsidRPr="00B03C76" w:rsidRDefault="00C77B93" w:rsidP="00C77B9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7FAB6C7" w14:textId="77777777" w:rsidR="00C77B93" w:rsidRPr="00B03C76" w:rsidRDefault="00C77B93" w:rsidP="00C77B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842D0A7" w14:textId="3A3469A5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7B93" w:rsidRPr="00B03C76" w14:paraId="691F0481" w14:textId="77777777">
        <w:trPr>
          <w:trHeight w:val="20"/>
          <w:jc w:val="center"/>
        </w:trPr>
        <w:tc>
          <w:tcPr>
            <w:tcW w:w="1666" w:type="pct"/>
            <w:noWrap/>
          </w:tcPr>
          <w:p w14:paraId="54CC580E" w14:textId="77777777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3E5AFFE8" w14:textId="77777777" w:rsidR="00C77B93" w:rsidRPr="00B03C76" w:rsidRDefault="00C77B93" w:rsidP="00C77B9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418338F" w14:textId="77777777" w:rsidR="00C77B93" w:rsidRPr="00B03C76" w:rsidRDefault="00C77B93" w:rsidP="00C77B93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F7ECB57" w14:textId="77777777" w:rsidR="00C77B93" w:rsidRPr="00B03C76" w:rsidRDefault="00C77B93" w:rsidP="00C77B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6E4BB300" w14:textId="07C5AE85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4D3439AB" w14:textId="77777777">
        <w:trPr>
          <w:trHeight w:val="20"/>
          <w:jc w:val="center"/>
        </w:trPr>
        <w:tc>
          <w:tcPr>
            <w:tcW w:w="1666" w:type="pct"/>
            <w:noWrap/>
          </w:tcPr>
          <w:p w14:paraId="65FCAC4B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296A9483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8D02234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3BD2311" w14:textId="77777777" w:rsidR="00416474" w:rsidRPr="00B03C76" w:rsidRDefault="00CD06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667" w:type="pct"/>
          </w:tcPr>
          <w:p w14:paraId="69F73EE1" w14:textId="45C4D40C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7AD71BFA" w14:textId="77777777">
        <w:trPr>
          <w:trHeight w:val="20"/>
          <w:jc w:val="center"/>
        </w:trPr>
        <w:tc>
          <w:tcPr>
            <w:tcW w:w="1666" w:type="pct"/>
            <w:noWrap/>
          </w:tcPr>
          <w:p w14:paraId="67953F98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63B58854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63BDDC0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1B6E36C" w14:textId="77777777" w:rsidR="00416474" w:rsidRPr="00B03C76" w:rsidRDefault="00CD06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667" w:type="pct"/>
          </w:tcPr>
          <w:p w14:paraId="603F6373" w14:textId="2B079EE3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4AAE4E39" w14:textId="77777777">
        <w:trPr>
          <w:trHeight w:val="20"/>
          <w:jc w:val="center"/>
        </w:trPr>
        <w:tc>
          <w:tcPr>
            <w:tcW w:w="1666" w:type="pct"/>
            <w:noWrap/>
          </w:tcPr>
          <w:p w14:paraId="29593790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5EB55EF6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F08E06D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296A65D" w14:textId="77777777" w:rsidR="00416474" w:rsidRPr="00B03C76" w:rsidRDefault="00CD06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1667" w:type="pct"/>
          </w:tcPr>
          <w:p w14:paraId="287925DD" w14:textId="77777777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2FCBD4EC" w14:textId="77777777">
        <w:trPr>
          <w:trHeight w:val="20"/>
          <w:jc w:val="center"/>
        </w:trPr>
        <w:tc>
          <w:tcPr>
            <w:tcW w:w="1666" w:type="pct"/>
            <w:noWrap/>
          </w:tcPr>
          <w:p w14:paraId="1BFBD0BA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26833841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311D06F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D75FC5B" w14:textId="77777777" w:rsidR="00416474" w:rsidRPr="00B03C76" w:rsidRDefault="00CD06F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225EF438" w14:textId="5E672BBA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691FACDF" w14:textId="77777777">
        <w:trPr>
          <w:trHeight w:val="20"/>
          <w:jc w:val="center"/>
        </w:trPr>
        <w:tc>
          <w:tcPr>
            <w:tcW w:w="1666" w:type="pct"/>
            <w:noWrap/>
          </w:tcPr>
          <w:p w14:paraId="39B42DA3" w14:textId="77777777" w:rsidR="00416474" w:rsidRPr="00B03C76" w:rsidRDefault="002801B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B03C76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done </w:t>
            </w: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</w:p>
          <w:p w14:paraId="5047A021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6D6EAA0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5DF3F7C1" w14:textId="77777777" w:rsidR="00416474" w:rsidRPr="00B03C76" w:rsidRDefault="00416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3749C13" w14:textId="77777777" w:rsidR="00416474" w:rsidRPr="00B03C76" w:rsidRDefault="00CD06F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B94737F" w14:textId="3705606D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7B93" w:rsidRPr="00B03C76" w14:paraId="2E9B00E5" w14:textId="77777777">
        <w:trPr>
          <w:trHeight w:val="20"/>
          <w:jc w:val="center"/>
        </w:trPr>
        <w:tc>
          <w:tcPr>
            <w:tcW w:w="1666" w:type="pct"/>
            <w:noWrap/>
          </w:tcPr>
          <w:p w14:paraId="7F37C9C4" w14:textId="77777777" w:rsidR="00C77B93" w:rsidRPr="00B03C76" w:rsidRDefault="00C77B93" w:rsidP="00C77B9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1A444D7B" w14:textId="77777777" w:rsidR="00C77B93" w:rsidRPr="00B03C76" w:rsidRDefault="00C77B93" w:rsidP="00C77B9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95D231A" w14:textId="77777777" w:rsidR="00C77B93" w:rsidRPr="00B03C76" w:rsidRDefault="00C77B93" w:rsidP="00C77B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51877DC" w14:textId="77777777" w:rsidR="00C77B93" w:rsidRPr="00B03C76" w:rsidRDefault="00C77B93" w:rsidP="00C77B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66BAFD79" w14:textId="645117FA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77B93" w:rsidRPr="00B03C76" w14:paraId="4FAD1263" w14:textId="77777777">
        <w:trPr>
          <w:trHeight w:val="20"/>
          <w:jc w:val="center"/>
        </w:trPr>
        <w:tc>
          <w:tcPr>
            <w:tcW w:w="1666" w:type="pct"/>
            <w:noWrap/>
          </w:tcPr>
          <w:p w14:paraId="0B7E274A" w14:textId="77777777" w:rsidR="00C77B93" w:rsidRPr="00B03C76" w:rsidRDefault="00C77B93" w:rsidP="00C77B9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01B5EA0C" w14:textId="77777777" w:rsidR="00C77B93" w:rsidRPr="00B03C76" w:rsidRDefault="00C77B93" w:rsidP="00C77B93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3AE08F9F" w14:textId="77777777" w:rsidR="00C77B93" w:rsidRPr="00B03C76" w:rsidRDefault="00C77B93" w:rsidP="00C77B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3F2A89F" w14:textId="77777777" w:rsidR="00C77B93" w:rsidRPr="00B03C76" w:rsidRDefault="00C77B93" w:rsidP="00C77B9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667" w:type="pct"/>
          </w:tcPr>
          <w:p w14:paraId="1F3BAEC9" w14:textId="1611BE9E" w:rsidR="00C77B93" w:rsidRPr="00B03C76" w:rsidRDefault="00C77B93" w:rsidP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135BFA6B" w14:textId="77777777">
        <w:trPr>
          <w:trHeight w:val="20"/>
          <w:jc w:val="center"/>
        </w:trPr>
        <w:tc>
          <w:tcPr>
            <w:tcW w:w="1666" w:type="pct"/>
            <w:noWrap/>
          </w:tcPr>
          <w:p w14:paraId="3DA730BD" w14:textId="77777777" w:rsidR="00416474" w:rsidRPr="00B03C76" w:rsidRDefault="002801B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B03C76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52059528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37F8D9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6D526416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CD6963C" w14:textId="77777777" w:rsidR="00416474" w:rsidRPr="00B03C76" w:rsidRDefault="00CD06F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1667" w:type="pct"/>
          </w:tcPr>
          <w:p w14:paraId="1F4E2130" w14:textId="39EAB718" w:rsidR="00416474" w:rsidRPr="00B03C76" w:rsidRDefault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Added more references </w:t>
            </w:r>
          </w:p>
        </w:tc>
      </w:tr>
      <w:tr w:rsidR="00416474" w:rsidRPr="00B03C76" w14:paraId="1B39AD54" w14:textId="77777777">
        <w:trPr>
          <w:trHeight w:val="20"/>
          <w:jc w:val="center"/>
        </w:trPr>
        <w:tc>
          <w:tcPr>
            <w:tcW w:w="1666" w:type="pct"/>
            <w:noWrap/>
          </w:tcPr>
          <w:p w14:paraId="4AA29564" w14:textId="77777777" w:rsidR="00416474" w:rsidRPr="00B03C76" w:rsidRDefault="002801B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5A49F1D9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1CFE779" w14:textId="77777777" w:rsidR="00416474" w:rsidRPr="00B03C76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FEFFE65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34FF690B" w14:textId="77777777" w:rsidR="00416474" w:rsidRPr="00B03C76" w:rsidRDefault="00CD06F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456DAAAE" w14:textId="1DE78A09" w:rsidR="00416474" w:rsidRPr="00B03C76" w:rsidRDefault="00C77B93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ok</w:t>
            </w:r>
          </w:p>
        </w:tc>
      </w:tr>
    </w:tbl>
    <w:p w14:paraId="0EBB3A5F" w14:textId="77777777" w:rsidR="00416474" w:rsidRPr="00B03C76" w:rsidRDefault="0041647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3FBB1399" w14:textId="77777777" w:rsidR="00416474" w:rsidRPr="00B03C76" w:rsidRDefault="0041647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06EB9A32" w14:textId="77777777" w:rsidR="00416474" w:rsidRPr="00B03C76" w:rsidRDefault="002801B7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B03C76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178719D4" w14:textId="77777777" w:rsidR="00416474" w:rsidRPr="00B03C76" w:rsidRDefault="00416474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416474" w:rsidRPr="00B03C76" w14:paraId="6BD6D8EA" w14:textId="77777777">
        <w:trPr>
          <w:trHeight w:val="20"/>
          <w:jc w:val="center"/>
        </w:trPr>
        <w:tc>
          <w:tcPr>
            <w:tcW w:w="1666" w:type="pct"/>
            <w:noWrap/>
          </w:tcPr>
          <w:p w14:paraId="34F68D31" w14:textId="77777777" w:rsidR="00416474" w:rsidRPr="00B03C76" w:rsidRDefault="0041647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1936CF6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FC8033E" w14:textId="77777777" w:rsidR="00416474" w:rsidRPr="00B03C76" w:rsidRDefault="00416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7312E52" w14:textId="77777777" w:rsidR="00416474" w:rsidRPr="00B03C76" w:rsidRDefault="002801B7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03C7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03C7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4CB06F6" w14:textId="77777777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528A0FD4" w14:textId="77777777">
        <w:trPr>
          <w:trHeight w:val="20"/>
          <w:jc w:val="center"/>
        </w:trPr>
        <w:tc>
          <w:tcPr>
            <w:tcW w:w="1666" w:type="pct"/>
            <w:noWrap/>
          </w:tcPr>
          <w:p w14:paraId="2C4C8923" w14:textId="77777777" w:rsidR="00416474" w:rsidRPr="00B03C76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F35CE92" w14:textId="77777777" w:rsidR="00416474" w:rsidRPr="00B03C76" w:rsidRDefault="0041647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E427C20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7A09D3B" w14:textId="77777777" w:rsidR="00416474" w:rsidRPr="00B03C76" w:rsidRDefault="009866F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67BCD6D1" w14:textId="41CA8359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293B6ADA" w14:textId="77777777">
        <w:trPr>
          <w:trHeight w:val="20"/>
          <w:jc w:val="center"/>
        </w:trPr>
        <w:tc>
          <w:tcPr>
            <w:tcW w:w="1666" w:type="pct"/>
            <w:noWrap/>
          </w:tcPr>
          <w:p w14:paraId="158E142E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06A8EC3A" w14:textId="77777777" w:rsidR="00416474" w:rsidRPr="00B03C76" w:rsidRDefault="0041647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97B1370" w14:textId="77777777" w:rsidR="00416474" w:rsidRPr="00B03C76" w:rsidRDefault="002801B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21A5632A" w14:textId="77777777" w:rsidR="00416474" w:rsidRPr="00B03C76" w:rsidRDefault="009866F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60DA13EE" w14:textId="111DBFE8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751B45D9" w14:textId="77777777">
        <w:trPr>
          <w:trHeight w:val="20"/>
          <w:jc w:val="center"/>
        </w:trPr>
        <w:tc>
          <w:tcPr>
            <w:tcW w:w="1666" w:type="pct"/>
            <w:noWrap/>
          </w:tcPr>
          <w:p w14:paraId="677EFB6B" w14:textId="77777777" w:rsidR="00416474" w:rsidRPr="00B03C76" w:rsidRDefault="002801B7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B03C7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0D8029FE" w14:textId="77777777" w:rsidR="00416474" w:rsidRPr="00B03C76" w:rsidRDefault="002801B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08D79AE4" w14:textId="77777777" w:rsidR="00416474" w:rsidRPr="00B03C76" w:rsidRDefault="009866F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525DD759" w14:textId="3D57E134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4A4CABF2" w14:textId="77777777">
        <w:trPr>
          <w:trHeight w:val="20"/>
          <w:jc w:val="center"/>
        </w:trPr>
        <w:tc>
          <w:tcPr>
            <w:tcW w:w="1666" w:type="pct"/>
            <w:noWrap/>
          </w:tcPr>
          <w:p w14:paraId="325391D7" w14:textId="77777777" w:rsidR="00416474" w:rsidRPr="00B03C76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4B0EB042" w14:textId="77777777" w:rsidR="00416474" w:rsidRPr="00B03C76" w:rsidRDefault="0041647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D8CB4F0" w14:textId="77777777" w:rsidR="00416474" w:rsidRPr="00B03C76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6A06104F" w14:textId="77777777" w:rsidR="00416474" w:rsidRPr="00B03C76" w:rsidRDefault="009866F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ences are too old please authors must use at least last five years references.</w:t>
            </w:r>
          </w:p>
        </w:tc>
        <w:tc>
          <w:tcPr>
            <w:tcW w:w="1667" w:type="pct"/>
          </w:tcPr>
          <w:p w14:paraId="05AC9E97" w14:textId="6F674B06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B03C76" w14:paraId="7ACA959B" w14:textId="77777777">
        <w:trPr>
          <w:trHeight w:val="20"/>
          <w:jc w:val="center"/>
        </w:trPr>
        <w:tc>
          <w:tcPr>
            <w:tcW w:w="1666" w:type="pct"/>
            <w:noWrap/>
          </w:tcPr>
          <w:p w14:paraId="7A6D3961" w14:textId="77777777" w:rsidR="00416474" w:rsidRPr="00B03C76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4B3F2F9B" w14:textId="77777777" w:rsidR="00416474" w:rsidRPr="00B03C76" w:rsidRDefault="002801B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52122067" w14:textId="77777777" w:rsidR="00416474" w:rsidRPr="00B03C76" w:rsidRDefault="0041647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C71FA1E" w14:textId="77777777" w:rsidR="00416474" w:rsidRPr="00B03C76" w:rsidRDefault="002801B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5B951D8C" w14:textId="77777777" w:rsidR="00416474" w:rsidRPr="00B03C76" w:rsidRDefault="0041647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029B7D19" w14:textId="77777777" w:rsidR="00416474" w:rsidRPr="00B03C76" w:rsidRDefault="009866F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3C76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221AD784" w14:textId="77777777" w:rsidR="00416474" w:rsidRPr="00B03C76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98C31B2" w14:textId="77777777" w:rsidR="00864B46" w:rsidRPr="00B03C76" w:rsidRDefault="00864B46" w:rsidP="00B03C76">
      <w:pPr>
        <w:rPr>
          <w:rFonts w:ascii="Arial" w:hAnsi="Arial" w:cs="Arial"/>
          <w:sz w:val="20"/>
          <w:szCs w:val="20"/>
        </w:rPr>
      </w:pPr>
    </w:p>
    <w:p w14:paraId="2D5502E7" w14:textId="77777777" w:rsidR="00B03C76" w:rsidRPr="00B03C76" w:rsidRDefault="00B03C76" w:rsidP="00B03C76">
      <w:pPr>
        <w:rPr>
          <w:rFonts w:ascii="Arial" w:hAnsi="Arial" w:cs="Arial"/>
          <w:sz w:val="20"/>
          <w:szCs w:val="20"/>
        </w:rPr>
      </w:pPr>
    </w:p>
    <w:p w14:paraId="1E0936BF" w14:textId="77777777" w:rsidR="00B03C76" w:rsidRPr="00B03C76" w:rsidRDefault="00B03C76" w:rsidP="00B03C76">
      <w:pPr>
        <w:rPr>
          <w:rFonts w:ascii="Arial" w:hAnsi="Arial" w:cs="Arial"/>
          <w:b/>
          <w:sz w:val="20"/>
          <w:szCs w:val="20"/>
          <w:u w:val="single"/>
        </w:rPr>
      </w:pPr>
      <w:r w:rsidRPr="00B03C7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5ED4D673" w14:textId="77777777" w:rsidR="00B03C76" w:rsidRPr="00B03C76" w:rsidRDefault="00B03C76" w:rsidP="00B03C76">
      <w:pPr>
        <w:rPr>
          <w:rFonts w:ascii="Arial" w:hAnsi="Arial" w:cs="Arial"/>
          <w:sz w:val="20"/>
          <w:szCs w:val="20"/>
        </w:rPr>
      </w:pPr>
    </w:p>
    <w:p w14:paraId="4E7171E7" w14:textId="0267EE5C" w:rsidR="00B03C76" w:rsidRPr="00B03C76" w:rsidRDefault="00B03C76" w:rsidP="00B03C76">
      <w:pPr>
        <w:rPr>
          <w:rFonts w:ascii="Arial" w:hAnsi="Arial" w:cs="Arial"/>
          <w:sz w:val="20"/>
          <w:szCs w:val="20"/>
        </w:rPr>
      </w:pPr>
      <w:r w:rsidRPr="00B03C76">
        <w:rPr>
          <w:rFonts w:ascii="Arial" w:hAnsi="Arial" w:cs="Arial"/>
          <w:sz w:val="20"/>
          <w:szCs w:val="20"/>
        </w:rPr>
        <w:t>Mushtaque Ahmed Rahu, Pakistan</w:t>
      </w:r>
    </w:p>
    <w:sectPr w:rsidR="00B03C76" w:rsidRPr="00B03C76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9CF56F" w14:textId="77777777" w:rsidR="00C13DF2" w:rsidRDefault="00C13DF2">
      <w:r>
        <w:separator/>
      </w:r>
    </w:p>
  </w:endnote>
  <w:endnote w:type="continuationSeparator" w:id="0">
    <w:p w14:paraId="3BD13C31" w14:textId="77777777" w:rsidR="00C13DF2" w:rsidRDefault="00C13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CE027" w14:textId="77777777" w:rsidR="00416474" w:rsidRDefault="002801B7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5E6EC8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 w:rsidR="005E6EC8"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0E8FF371" w14:textId="77777777" w:rsidR="00416474" w:rsidRDefault="00416474">
    <w:pPr>
      <w:pStyle w:val="Footer"/>
      <w:jc w:val="right"/>
    </w:pPr>
  </w:p>
  <w:p w14:paraId="437ADD2A" w14:textId="77777777" w:rsidR="00416474" w:rsidRDefault="00416474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E9468D" w14:textId="77777777" w:rsidR="00C13DF2" w:rsidRDefault="00C13DF2">
      <w:r>
        <w:separator/>
      </w:r>
    </w:p>
  </w:footnote>
  <w:footnote w:type="continuationSeparator" w:id="0">
    <w:p w14:paraId="1088531F" w14:textId="77777777" w:rsidR="00C13DF2" w:rsidRDefault="00C13D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CB7659" w14:textId="77777777" w:rsidR="00416474" w:rsidRDefault="0041647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18802B6" w14:textId="77777777" w:rsidR="00416474" w:rsidRDefault="002801B7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35186105">
    <w:abstractNumId w:val="4"/>
  </w:num>
  <w:num w:numId="2" w16cid:durableId="690883399">
    <w:abstractNumId w:val="8"/>
  </w:num>
  <w:num w:numId="3" w16cid:durableId="1586113132">
    <w:abstractNumId w:val="7"/>
  </w:num>
  <w:num w:numId="4" w16cid:durableId="1012218338">
    <w:abstractNumId w:val="9"/>
  </w:num>
  <w:num w:numId="5" w16cid:durableId="503672001">
    <w:abstractNumId w:val="6"/>
  </w:num>
  <w:num w:numId="6" w16cid:durableId="159007467">
    <w:abstractNumId w:val="0"/>
  </w:num>
  <w:num w:numId="7" w16cid:durableId="589776005">
    <w:abstractNumId w:val="3"/>
  </w:num>
  <w:num w:numId="8" w16cid:durableId="1332414071">
    <w:abstractNumId w:val="11"/>
  </w:num>
  <w:num w:numId="9" w16cid:durableId="2127193463">
    <w:abstractNumId w:val="10"/>
  </w:num>
  <w:num w:numId="10" w16cid:durableId="1119059718">
    <w:abstractNumId w:val="2"/>
  </w:num>
  <w:num w:numId="11" w16cid:durableId="2018802486">
    <w:abstractNumId w:val="1"/>
  </w:num>
  <w:num w:numId="12" w16cid:durableId="15210475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zMzE0NTC0NDIwNzdQ0lEKTi0uzszPAykwrAUATTsZ7SwAAAA="/>
  </w:docVars>
  <w:rsids>
    <w:rsidRoot w:val="00416474"/>
    <w:rsid w:val="000006B0"/>
    <w:rsid w:val="00010AB1"/>
    <w:rsid w:val="001308C4"/>
    <w:rsid w:val="00162FDF"/>
    <w:rsid w:val="002801B7"/>
    <w:rsid w:val="003B589C"/>
    <w:rsid w:val="00406429"/>
    <w:rsid w:val="00416474"/>
    <w:rsid w:val="00492889"/>
    <w:rsid w:val="004C76B2"/>
    <w:rsid w:val="005E6EC8"/>
    <w:rsid w:val="00785CF0"/>
    <w:rsid w:val="00864B46"/>
    <w:rsid w:val="00873EB9"/>
    <w:rsid w:val="008A31F0"/>
    <w:rsid w:val="008D3C02"/>
    <w:rsid w:val="00905320"/>
    <w:rsid w:val="00966B1B"/>
    <w:rsid w:val="009866FD"/>
    <w:rsid w:val="00A23124"/>
    <w:rsid w:val="00B03C76"/>
    <w:rsid w:val="00C13DF2"/>
    <w:rsid w:val="00C77B93"/>
    <w:rsid w:val="00CD06FB"/>
    <w:rsid w:val="00D17270"/>
    <w:rsid w:val="00DD6D94"/>
    <w:rsid w:val="00EB1B9B"/>
    <w:rsid w:val="00F0467F"/>
    <w:rsid w:val="00FB4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577708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FB4D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jeai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90</Words>
  <Characters>3365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8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83</cp:lastModifiedBy>
  <cp:revision>58</cp:revision>
  <dcterms:created xsi:type="dcterms:W3CDTF">2026-03-24T06:32:00Z</dcterms:created>
  <dcterms:modified xsi:type="dcterms:W3CDTF">2026-05-2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